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811759" w14:textId="7E4CEA8E" w:rsidR="00484C30" w:rsidRDefault="00484C30" w:rsidP="00277625">
      <w:pPr>
        <w:rPr>
          <w:rtl/>
        </w:rPr>
      </w:pPr>
    </w:p>
    <w:p w14:paraId="2CD5C559" w14:textId="77777777" w:rsidR="006F64C6" w:rsidRPr="006E17D0" w:rsidRDefault="006F64C6" w:rsidP="006F64C6">
      <w:pPr>
        <w:pStyle w:val="a3"/>
        <w:jc w:val="right"/>
        <w:rPr>
          <w:rFonts w:cs="AB Text"/>
          <w:sz w:val="20"/>
          <w:szCs w:val="20"/>
          <w:rtl/>
          <w:lang w:val="tr-TR"/>
        </w:rPr>
      </w:pPr>
      <w:r w:rsidRPr="006E17D0">
        <w:rPr>
          <w:rFonts w:cs="AB Text" w:hint="cs"/>
          <w:sz w:val="20"/>
          <w:szCs w:val="20"/>
          <w:rtl/>
          <w:lang w:val="tr-TR"/>
        </w:rPr>
        <w:t>نموذج (</w:t>
      </w:r>
      <w:r>
        <w:rPr>
          <w:rFonts w:cs="AB Text" w:hint="cs"/>
          <w:sz w:val="20"/>
          <w:szCs w:val="20"/>
          <w:rtl/>
        </w:rPr>
        <w:t>16</w:t>
      </w:r>
      <w:r w:rsidRPr="006E17D0">
        <w:rPr>
          <w:rFonts w:cs="AB Text" w:hint="cs"/>
          <w:sz w:val="20"/>
          <w:szCs w:val="20"/>
          <w:rtl/>
          <w:lang w:val="tr-TR"/>
        </w:rPr>
        <w:t>)</w:t>
      </w:r>
    </w:p>
    <w:p w14:paraId="67CF4118" w14:textId="15012B22" w:rsidR="00277625" w:rsidRDefault="00277625" w:rsidP="00277625">
      <w:pPr>
        <w:rPr>
          <w:rtl/>
        </w:rPr>
      </w:pPr>
    </w:p>
    <w:p w14:paraId="68E08307" w14:textId="080F8EEB" w:rsidR="00277625" w:rsidRDefault="00277625" w:rsidP="00277625">
      <w:pPr>
        <w:rPr>
          <w:rtl/>
        </w:rPr>
      </w:pPr>
    </w:p>
    <w:p w14:paraId="3ABBF5BE" w14:textId="1F65C7FB" w:rsidR="00277625" w:rsidRPr="00277625" w:rsidRDefault="00277625" w:rsidP="00277625">
      <w:pPr>
        <w:pBdr>
          <w:right w:val="single" w:sz="12" w:space="16" w:color="000000"/>
        </w:pBdr>
        <w:shd w:val="clear" w:color="auto" w:fill="FFFFFF"/>
        <w:bidi/>
        <w:spacing w:after="0" w:line="240" w:lineRule="auto"/>
        <w:jc w:val="center"/>
        <w:textAlignment w:val="baseline"/>
        <w:outlineLvl w:val="1"/>
        <w:rPr>
          <w:rFonts w:ascii="Arial" w:eastAsia="Times New Roman" w:hAnsi="Arial" w:cs="MCS Taybah S_U normal."/>
          <w:color w:val="000000"/>
          <w:sz w:val="56"/>
          <w:szCs w:val="56"/>
          <w:rtl/>
        </w:rPr>
      </w:pPr>
      <w:r>
        <w:rPr>
          <w:rFonts w:ascii="Arial" w:eastAsia="Times New Roman" w:hAnsi="Arial" w:cs="MCS Taybah S_U normal." w:hint="cs"/>
          <w:color w:val="000000"/>
          <w:sz w:val="56"/>
          <w:szCs w:val="56"/>
          <w:rtl/>
        </w:rPr>
        <w:t>إ</w:t>
      </w:r>
      <w:r w:rsidRPr="00E44E57">
        <w:rPr>
          <w:rFonts w:ascii="Arial" w:eastAsia="Times New Roman" w:hAnsi="Arial" w:cs="MCS Taybah S_U normal."/>
          <w:color w:val="000000"/>
          <w:sz w:val="56"/>
          <w:szCs w:val="56"/>
          <w:rtl/>
        </w:rPr>
        <w:t>ق</w:t>
      </w:r>
      <w:r>
        <w:rPr>
          <w:rFonts w:ascii="Arial" w:eastAsia="Times New Roman" w:hAnsi="Arial" w:cs="MCS Taybah S_U normal." w:hint="cs"/>
          <w:color w:val="000000"/>
          <w:sz w:val="56"/>
          <w:szCs w:val="56"/>
          <w:rtl/>
        </w:rPr>
        <w:t>ــ</w:t>
      </w:r>
      <w:r w:rsidRPr="00E44E57">
        <w:rPr>
          <w:rFonts w:ascii="Arial" w:eastAsia="Times New Roman" w:hAnsi="Arial" w:cs="MCS Taybah S_U normal."/>
          <w:color w:val="000000"/>
          <w:sz w:val="56"/>
          <w:szCs w:val="56"/>
          <w:rtl/>
        </w:rPr>
        <w:t>الة</w:t>
      </w:r>
      <w:r>
        <w:rPr>
          <w:rFonts w:ascii="Arial" w:eastAsia="Times New Roman" w:hAnsi="Arial" w:cs="MCS Taybah S_U normal." w:hint="cs"/>
          <w:color w:val="000000"/>
          <w:sz w:val="56"/>
          <w:szCs w:val="56"/>
          <w:rtl/>
        </w:rPr>
        <w:t xml:space="preserve"> موظف</w:t>
      </w:r>
    </w:p>
    <w:p w14:paraId="3B9F6BD9" w14:textId="77777777" w:rsidR="00277625" w:rsidRDefault="00277625" w:rsidP="00277625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</w:p>
    <w:p w14:paraId="0B55BCF7" w14:textId="3E323C8A" w:rsidR="00277625" w:rsidRDefault="00277625" w:rsidP="00277625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  <w:r>
        <w:rPr>
          <w:rFonts w:ascii="Arial" w:eastAsia="Times New Roman" w:hAnsi="Arial" w:cs="Arial" w:hint="cs"/>
          <w:color w:val="444444"/>
          <w:sz w:val="33"/>
          <w:szCs w:val="33"/>
          <w:rtl/>
        </w:rPr>
        <w:t xml:space="preserve">السيّد: </w:t>
      </w:r>
      <w:r w:rsidR="00D37C72">
        <w:rPr>
          <w:rFonts w:ascii="Arial" w:eastAsia="Times New Roman" w:hAnsi="Arial" w:cs="Arial" w:hint="cs"/>
          <w:color w:val="444444"/>
          <w:sz w:val="33"/>
          <w:szCs w:val="33"/>
          <w:rtl/>
        </w:rPr>
        <w:t>.................</w:t>
      </w:r>
    </w:p>
    <w:p w14:paraId="0FA42DAF" w14:textId="2306EE4B" w:rsidR="00277625" w:rsidRDefault="00277625" w:rsidP="00277625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  <w:r>
        <w:rPr>
          <w:rFonts w:ascii="Arial" w:eastAsia="Times New Roman" w:hAnsi="Arial" w:cs="Arial" w:hint="cs"/>
          <w:color w:val="444444"/>
          <w:sz w:val="33"/>
          <w:szCs w:val="33"/>
          <w:rtl/>
        </w:rPr>
        <w:t>التوصيف الوظيفي:</w:t>
      </w:r>
      <w:r w:rsidR="00D37C72">
        <w:rPr>
          <w:rFonts w:ascii="Arial" w:eastAsia="Times New Roman" w:hAnsi="Arial" w:cs="Arial" w:hint="cs"/>
          <w:color w:val="444444"/>
          <w:sz w:val="33"/>
          <w:szCs w:val="33"/>
          <w:rtl/>
        </w:rPr>
        <w:t xml:space="preserve"> ...........................</w:t>
      </w:r>
    </w:p>
    <w:p w14:paraId="249753B4" w14:textId="77777777" w:rsidR="00D240AA" w:rsidRDefault="00D240AA" w:rsidP="00277625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</w:p>
    <w:p w14:paraId="76C02651" w14:textId="7429BDE5" w:rsidR="00277625" w:rsidRDefault="00277625" w:rsidP="00D240AA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 xml:space="preserve">يؤسفنا أن نعلمكم أنه تم إنهاء خدماتكم في </w:t>
      </w:r>
      <w:r>
        <w:rPr>
          <w:rFonts w:ascii="Arial" w:eastAsia="Times New Roman" w:hAnsi="Arial" w:cs="Arial" w:hint="cs"/>
          <w:color w:val="444444"/>
          <w:sz w:val="33"/>
          <w:szCs w:val="33"/>
          <w:rtl/>
        </w:rPr>
        <w:t>مدرسة:</w:t>
      </w: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 xml:space="preserve"> </w:t>
      </w:r>
      <w:r w:rsidR="00D37C72">
        <w:rPr>
          <w:rFonts w:ascii="Arial" w:eastAsia="Times New Roman" w:hAnsi="Arial" w:cs="Arial" w:hint="cs"/>
          <w:color w:val="444444"/>
          <w:sz w:val="33"/>
          <w:szCs w:val="33"/>
          <w:rtl/>
        </w:rPr>
        <w:t>.................</w:t>
      </w:r>
    </w:p>
    <w:p w14:paraId="255C8458" w14:textId="77777777" w:rsidR="006F64C6" w:rsidRDefault="00277625" w:rsidP="00277625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>وذلك بسبب</w:t>
      </w:r>
      <w:r w:rsidR="006F64C6">
        <w:rPr>
          <w:rFonts w:ascii="Arial" w:eastAsia="Times New Roman" w:hAnsi="Arial" w:cs="Arial" w:hint="cs"/>
          <w:color w:val="444444"/>
          <w:sz w:val="33"/>
          <w:szCs w:val="33"/>
          <w:rtl/>
        </w:rPr>
        <w:t>:</w:t>
      </w: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 xml:space="preserve"> </w:t>
      </w:r>
      <w:r w:rsidR="006F64C6">
        <w:rPr>
          <w:rFonts w:ascii="Arial" w:eastAsia="Times New Roman" w:hAnsi="Arial" w:cs="Arial"/>
          <w:color w:val="444444"/>
          <w:sz w:val="33"/>
          <w:szCs w:val="33"/>
        </w:rPr>
        <w:t>…………………………………………………………………</w:t>
      </w:r>
    </w:p>
    <w:p w14:paraId="731BEEC7" w14:textId="3F1BB787" w:rsidR="006F64C6" w:rsidRDefault="006F64C6" w:rsidP="006F64C6">
      <w:pPr>
        <w:bidi/>
        <w:rPr>
          <w:rFonts w:ascii="Arial" w:eastAsia="Times New Roman" w:hAnsi="Arial" w:cs="Arial" w:hint="cs"/>
          <w:color w:val="444444"/>
          <w:sz w:val="33"/>
          <w:szCs w:val="33"/>
          <w:rtl/>
        </w:rPr>
      </w:pPr>
      <w:r>
        <w:rPr>
          <w:rFonts w:ascii="Arial" w:eastAsia="Times New Roman" w:hAnsi="Arial" w:cs="Arial"/>
          <w:color w:val="444444"/>
          <w:sz w:val="33"/>
          <w:szCs w:val="33"/>
        </w:rPr>
        <w:t>…………………………………………………………………</w:t>
      </w:r>
    </w:p>
    <w:p w14:paraId="57CF55F6" w14:textId="2C263736" w:rsidR="00277625" w:rsidRPr="00277625" w:rsidRDefault="00277625" w:rsidP="006F64C6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>وتم اعتبار يوم      /      /</w:t>
      </w:r>
      <w:r w:rsidR="006F64C6">
        <w:rPr>
          <w:rFonts w:ascii="Arial" w:eastAsia="Times New Roman" w:hAnsi="Arial" w:cs="Arial" w:hint="cs"/>
          <w:color w:val="444444"/>
          <w:sz w:val="33"/>
          <w:szCs w:val="33"/>
          <w:rtl/>
        </w:rPr>
        <w:t xml:space="preserve">   </w:t>
      </w: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 xml:space="preserve"> </w:t>
      </w:r>
      <w:r w:rsidR="006F64C6">
        <w:rPr>
          <w:rFonts w:ascii="Arial" w:eastAsia="Times New Roman" w:hAnsi="Arial" w:cs="Arial" w:hint="cs"/>
          <w:color w:val="444444"/>
          <w:sz w:val="33"/>
          <w:szCs w:val="33"/>
          <w:rtl/>
        </w:rPr>
        <w:t>202</w:t>
      </w:r>
      <w:proofErr w:type="gramStart"/>
      <w:r w:rsidR="006F64C6">
        <w:rPr>
          <w:rFonts w:ascii="Arial" w:eastAsia="Times New Roman" w:hAnsi="Arial" w:cs="Arial" w:hint="cs"/>
          <w:color w:val="444444"/>
          <w:sz w:val="33"/>
          <w:szCs w:val="33"/>
          <w:rtl/>
        </w:rPr>
        <w:t>م</w:t>
      </w:r>
      <w:r w:rsidR="00D37C72">
        <w:rPr>
          <w:rFonts w:ascii="Arial" w:eastAsia="Times New Roman" w:hAnsi="Arial" w:cs="Arial" w:hint="cs"/>
          <w:color w:val="444444"/>
          <w:sz w:val="33"/>
          <w:szCs w:val="33"/>
          <w:rtl/>
        </w:rPr>
        <w:t xml:space="preserve"> </w:t>
      </w: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 xml:space="preserve"> آخر</w:t>
      </w:r>
      <w:proofErr w:type="gramEnd"/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 xml:space="preserve"> يوم عمل لكم</w:t>
      </w:r>
      <w:r w:rsidR="00B50CCE">
        <w:rPr>
          <w:rFonts w:ascii="Arial" w:eastAsia="Times New Roman" w:hAnsi="Arial" w:cs="Arial" w:hint="cs"/>
          <w:color w:val="444444"/>
          <w:sz w:val="33"/>
          <w:szCs w:val="33"/>
          <w:rtl/>
        </w:rPr>
        <w:t>.</w:t>
      </w:r>
    </w:p>
    <w:p w14:paraId="48219356" w14:textId="77777777" w:rsidR="00277625" w:rsidRPr="00277625" w:rsidRDefault="00277625" w:rsidP="00277625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</w:p>
    <w:p w14:paraId="4B1E2355" w14:textId="388C75AC" w:rsidR="00277625" w:rsidRPr="00277625" w:rsidRDefault="00277625" w:rsidP="00277625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>الرجاء مراجعة إدارة الم</w:t>
      </w:r>
      <w:r w:rsidR="00B50CCE">
        <w:rPr>
          <w:rFonts w:ascii="Arial" w:eastAsia="Times New Roman" w:hAnsi="Arial" w:cs="Arial" w:hint="cs"/>
          <w:color w:val="444444"/>
          <w:sz w:val="33"/>
          <w:szCs w:val="33"/>
          <w:rtl/>
        </w:rPr>
        <w:t>درسة</w:t>
      </w: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 xml:space="preserve"> ل</w:t>
      </w:r>
      <w:r w:rsidR="00B50CCE">
        <w:rPr>
          <w:rFonts w:ascii="Arial" w:eastAsia="Times New Roman" w:hAnsi="Arial" w:cs="Arial" w:hint="cs"/>
          <w:color w:val="444444"/>
          <w:sz w:val="33"/>
          <w:szCs w:val="33"/>
          <w:rtl/>
        </w:rPr>
        <w:t>ا</w:t>
      </w: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 xml:space="preserve">ستكمال إجراءات إنهاء </w:t>
      </w:r>
      <w:proofErr w:type="gramStart"/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>الخدمة</w:t>
      </w:r>
      <w:r w:rsidRPr="00277625">
        <w:rPr>
          <w:rFonts w:ascii="Arial" w:eastAsia="Times New Roman" w:hAnsi="Arial" w:cs="Arial"/>
          <w:color w:val="444444"/>
          <w:sz w:val="33"/>
          <w:szCs w:val="33"/>
        </w:rPr>
        <w:t xml:space="preserve"> </w:t>
      </w:r>
      <w:r w:rsidR="00B50CCE">
        <w:rPr>
          <w:rFonts w:ascii="Arial" w:eastAsia="Times New Roman" w:hAnsi="Arial" w:cs="Arial"/>
          <w:color w:val="444444"/>
          <w:sz w:val="33"/>
          <w:szCs w:val="33"/>
        </w:rPr>
        <w:t>.</w:t>
      </w:r>
      <w:proofErr w:type="gramEnd"/>
    </w:p>
    <w:p w14:paraId="5E3E4C98" w14:textId="77777777" w:rsidR="00277625" w:rsidRPr="00277625" w:rsidRDefault="00277625" w:rsidP="00277625">
      <w:pPr>
        <w:bidi/>
        <w:rPr>
          <w:rFonts w:ascii="Arial" w:eastAsia="Times New Roman" w:hAnsi="Arial" w:cs="Arial"/>
          <w:color w:val="444444"/>
          <w:sz w:val="33"/>
          <w:szCs w:val="33"/>
          <w:rtl/>
        </w:rPr>
      </w:pPr>
    </w:p>
    <w:p w14:paraId="7B7BC41F" w14:textId="40C09CEB" w:rsidR="00277625" w:rsidRDefault="00277625" w:rsidP="00277625">
      <w:pPr>
        <w:bidi/>
        <w:rPr>
          <w:rtl/>
        </w:rPr>
      </w:pPr>
      <w:r w:rsidRPr="00277625">
        <w:rPr>
          <w:rFonts w:ascii="Arial" w:eastAsia="Times New Roman" w:hAnsi="Arial" w:cs="Arial"/>
          <w:color w:val="444444"/>
          <w:sz w:val="33"/>
          <w:szCs w:val="33"/>
          <w:rtl/>
        </w:rPr>
        <w:t>مع أطيب التمنيا</w:t>
      </w:r>
      <w:r w:rsidR="00B50CCE">
        <w:rPr>
          <w:rFonts w:ascii="Arial" w:eastAsia="Times New Roman" w:hAnsi="Arial" w:cs="Arial" w:hint="cs"/>
          <w:color w:val="444444"/>
          <w:sz w:val="33"/>
          <w:szCs w:val="33"/>
          <w:rtl/>
        </w:rPr>
        <w:t>ت بالتوفيق</w:t>
      </w:r>
    </w:p>
    <w:p w14:paraId="561FD4E4" w14:textId="77777777" w:rsidR="00277625" w:rsidRDefault="00277625" w:rsidP="00277625">
      <w:pPr>
        <w:bidi/>
        <w:rPr>
          <w:rtl/>
        </w:rPr>
      </w:pPr>
    </w:p>
    <w:p w14:paraId="1E3723F2" w14:textId="0CC7156E" w:rsidR="00277625" w:rsidRPr="00E838CD" w:rsidRDefault="00B50CCE" w:rsidP="00277625">
      <w:pPr>
        <w:shd w:val="clear" w:color="auto" w:fill="FFFFFF"/>
        <w:bidi/>
        <w:spacing w:before="100" w:beforeAutospacing="1" w:after="100" w:afterAutospacing="1" w:line="240" w:lineRule="auto"/>
        <w:jc w:val="right"/>
        <w:textAlignment w:val="baseline"/>
        <w:rPr>
          <w:rFonts w:ascii="Arial" w:eastAsia="Times New Roman" w:hAnsi="Arial" w:cs="Arial"/>
          <w:color w:val="444444"/>
          <w:sz w:val="33"/>
          <w:szCs w:val="33"/>
        </w:rPr>
      </w:pPr>
      <w:r>
        <w:rPr>
          <w:rFonts w:ascii="Arial" w:eastAsia="Times New Roman" w:hAnsi="Arial" w:cs="Arial" w:hint="cs"/>
          <w:color w:val="444444"/>
          <w:sz w:val="33"/>
          <w:szCs w:val="33"/>
          <w:rtl/>
        </w:rPr>
        <w:t>مدير مكتب هيئة تطوير التعليم</w:t>
      </w:r>
    </w:p>
    <w:p w14:paraId="446AAAB8" w14:textId="77777777" w:rsidR="00277625" w:rsidRPr="00BA7BF5" w:rsidRDefault="00277625" w:rsidP="00277625">
      <w:r w:rsidRPr="00BA7BF5">
        <w:rPr>
          <w:rFonts w:hint="cs"/>
          <w:rtl/>
        </w:rPr>
        <w:t xml:space="preserve"> </w:t>
      </w:r>
    </w:p>
    <w:p w14:paraId="0BF68DF7" w14:textId="77777777" w:rsidR="00277625" w:rsidRPr="00277625" w:rsidRDefault="00277625" w:rsidP="00277625">
      <w:pPr>
        <w:bidi/>
        <w:rPr>
          <w:rFonts w:hint="cs"/>
          <w:rtl/>
        </w:rPr>
      </w:pPr>
    </w:p>
    <w:sectPr w:rsidR="00277625" w:rsidRPr="00277625" w:rsidSect="00B31DBC">
      <w:headerReference w:type="default" r:id="rId7"/>
      <w:pgSz w:w="11906" w:h="16838"/>
      <w:pgMar w:top="1440" w:right="1800" w:bottom="90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82C0A2" w14:textId="77777777" w:rsidR="002B6A17" w:rsidRDefault="002B6A17" w:rsidP="00C043BD">
      <w:pPr>
        <w:spacing w:after="0" w:line="240" w:lineRule="auto"/>
      </w:pPr>
      <w:r>
        <w:separator/>
      </w:r>
    </w:p>
  </w:endnote>
  <w:endnote w:type="continuationSeparator" w:id="0">
    <w:p w14:paraId="0C7DEAF9" w14:textId="77777777" w:rsidR="002B6A17" w:rsidRDefault="002B6A17" w:rsidP="00C04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B Text">
    <w:altName w:val="Arial"/>
    <w:charset w:val="B2"/>
    <w:family w:val="auto"/>
    <w:pitch w:val="variable"/>
    <w:sig w:usb0="00002001" w:usb1="00000000" w:usb2="00000000" w:usb3="00000000" w:csb0="00000040" w:csb1="00000000"/>
  </w:font>
  <w:font w:name="MCS Taybah S_U normal.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8FD18" w14:textId="77777777" w:rsidR="002B6A17" w:rsidRDefault="002B6A17" w:rsidP="00C043BD">
      <w:pPr>
        <w:spacing w:after="0" w:line="240" w:lineRule="auto"/>
      </w:pPr>
      <w:r>
        <w:separator/>
      </w:r>
    </w:p>
  </w:footnote>
  <w:footnote w:type="continuationSeparator" w:id="0">
    <w:p w14:paraId="2CCD4C8E" w14:textId="77777777" w:rsidR="002B6A17" w:rsidRDefault="002B6A17" w:rsidP="00C043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B5EF29" w14:textId="6B0D4988" w:rsidR="00C043BD" w:rsidRDefault="00C043BD" w:rsidP="006F64C6">
    <w:pPr>
      <w:pStyle w:val="a3"/>
      <w:tabs>
        <w:tab w:val="clear" w:pos="4153"/>
        <w:tab w:val="clear" w:pos="8306"/>
        <w:tab w:val="left" w:pos="6456"/>
      </w:tabs>
    </w:pPr>
    <w:r>
      <w:rPr>
        <w:noProof/>
      </w:rPr>
      <w:drawing>
        <wp:anchor distT="0" distB="0" distL="114300" distR="114300" simplePos="0" relativeHeight="251658240" behindDoc="1" locked="0" layoutInCell="1" allowOverlap="1" wp14:anchorId="37AAC950" wp14:editId="0BE6687E">
          <wp:simplePos x="0" y="0"/>
          <wp:positionH relativeFrom="margin">
            <wp:align>center</wp:align>
          </wp:positionH>
          <wp:positionV relativeFrom="paragraph">
            <wp:posOffset>-449580</wp:posOffset>
          </wp:positionV>
          <wp:extent cx="7344032" cy="10670650"/>
          <wp:effectExtent l="0" t="0" r="9525" b="0"/>
          <wp:wrapNone/>
          <wp:docPr id="8" name="صورة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er head 2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44032" cy="106706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F64C6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D82A69"/>
    <w:multiLevelType w:val="hybridMultilevel"/>
    <w:tmpl w:val="73305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F75145"/>
    <w:multiLevelType w:val="hybridMultilevel"/>
    <w:tmpl w:val="53EA959C"/>
    <w:lvl w:ilvl="0" w:tplc="8594ED40">
      <w:start w:val="1"/>
      <w:numFmt w:val="arabicAlpha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C0tLAwNDU3MrQ0NTJU0lEKTi0uzszPAykwNKwFAAbG17QtAAAA"/>
  </w:docVars>
  <w:rsids>
    <w:rsidRoot w:val="00C043BD"/>
    <w:rsid w:val="00000EED"/>
    <w:rsid w:val="00022835"/>
    <w:rsid w:val="000508C5"/>
    <w:rsid w:val="000524ED"/>
    <w:rsid w:val="00055C56"/>
    <w:rsid w:val="00073A2C"/>
    <w:rsid w:val="000750FE"/>
    <w:rsid w:val="000946AF"/>
    <w:rsid w:val="000A4979"/>
    <w:rsid w:val="000B5DCC"/>
    <w:rsid w:val="000D7589"/>
    <w:rsid w:val="000F3BB0"/>
    <w:rsid w:val="00116978"/>
    <w:rsid w:val="00123984"/>
    <w:rsid w:val="00125012"/>
    <w:rsid w:val="00127D4E"/>
    <w:rsid w:val="001460D4"/>
    <w:rsid w:val="001673F2"/>
    <w:rsid w:val="001749B6"/>
    <w:rsid w:val="00176361"/>
    <w:rsid w:val="00180EE6"/>
    <w:rsid w:val="001A2A99"/>
    <w:rsid w:val="001B228D"/>
    <w:rsid w:val="001C34ED"/>
    <w:rsid w:val="001C3D40"/>
    <w:rsid w:val="001C7C9E"/>
    <w:rsid w:val="001D1378"/>
    <w:rsid w:val="001D1737"/>
    <w:rsid w:val="001F01B0"/>
    <w:rsid w:val="00213E7F"/>
    <w:rsid w:val="00277625"/>
    <w:rsid w:val="002878DF"/>
    <w:rsid w:val="002A0BD8"/>
    <w:rsid w:val="002A65F8"/>
    <w:rsid w:val="002B6A17"/>
    <w:rsid w:val="002D4016"/>
    <w:rsid w:val="002F1154"/>
    <w:rsid w:val="00305901"/>
    <w:rsid w:val="00332736"/>
    <w:rsid w:val="00360466"/>
    <w:rsid w:val="00361A0A"/>
    <w:rsid w:val="00383F67"/>
    <w:rsid w:val="00397E3C"/>
    <w:rsid w:val="003F38C4"/>
    <w:rsid w:val="00421D12"/>
    <w:rsid w:val="0044530C"/>
    <w:rsid w:val="00465775"/>
    <w:rsid w:val="00484C30"/>
    <w:rsid w:val="004C2EFE"/>
    <w:rsid w:val="004D76A5"/>
    <w:rsid w:val="004E639B"/>
    <w:rsid w:val="00515958"/>
    <w:rsid w:val="00526F07"/>
    <w:rsid w:val="0054372E"/>
    <w:rsid w:val="00555361"/>
    <w:rsid w:val="00560C53"/>
    <w:rsid w:val="00576EAE"/>
    <w:rsid w:val="00587EFE"/>
    <w:rsid w:val="005D684C"/>
    <w:rsid w:val="005D6CF0"/>
    <w:rsid w:val="005E765F"/>
    <w:rsid w:val="005F0DF8"/>
    <w:rsid w:val="005F423D"/>
    <w:rsid w:val="005F5603"/>
    <w:rsid w:val="00606B7F"/>
    <w:rsid w:val="00621272"/>
    <w:rsid w:val="00666314"/>
    <w:rsid w:val="00687CF2"/>
    <w:rsid w:val="006959B0"/>
    <w:rsid w:val="006A761B"/>
    <w:rsid w:val="006B4B93"/>
    <w:rsid w:val="006B4E76"/>
    <w:rsid w:val="006D2836"/>
    <w:rsid w:val="006F53EA"/>
    <w:rsid w:val="006F6399"/>
    <w:rsid w:val="006F64C6"/>
    <w:rsid w:val="00701CF0"/>
    <w:rsid w:val="007141FC"/>
    <w:rsid w:val="007205CE"/>
    <w:rsid w:val="00727A05"/>
    <w:rsid w:val="00764B69"/>
    <w:rsid w:val="0076677D"/>
    <w:rsid w:val="00792D5D"/>
    <w:rsid w:val="007B1879"/>
    <w:rsid w:val="007B2926"/>
    <w:rsid w:val="007B29BD"/>
    <w:rsid w:val="007C54E4"/>
    <w:rsid w:val="008022E7"/>
    <w:rsid w:val="00803D9C"/>
    <w:rsid w:val="00817125"/>
    <w:rsid w:val="00826EA8"/>
    <w:rsid w:val="0083309D"/>
    <w:rsid w:val="00861522"/>
    <w:rsid w:val="008768A2"/>
    <w:rsid w:val="00877484"/>
    <w:rsid w:val="008834E2"/>
    <w:rsid w:val="0088557D"/>
    <w:rsid w:val="008B38A7"/>
    <w:rsid w:val="008B3B72"/>
    <w:rsid w:val="008C00C3"/>
    <w:rsid w:val="008F5DCA"/>
    <w:rsid w:val="009212E8"/>
    <w:rsid w:val="00943EEB"/>
    <w:rsid w:val="009476E6"/>
    <w:rsid w:val="009478F9"/>
    <w:rsid w:val="009574F9"/>
    <w:rsid w:val="00963925"/>
    <w:rsid w:val="00974F1A"/>
    <w:rsid w:val="00975E5B"/>
    <w:rsid w:val="009835EB"/>
    <w:rsid w:val="00996932"/>
    <w:rsid w:val="009A07DF"/>
    <w:rsid w:val="009A0FF5"/>
    <w:rsid w:val="009A17B2"/>
    <w:rsid w:val="009A389A"/>
    <w:rsid w:val="009D4489"/>
    <w:rsid w:val="009E3307"/>
    <w:rsid w:val="009E35B3"/>
    <w:rsid w:val="009F7C91"/>
    <w:rsid w:val="00A05A80"/>
    <w:rsid w:val="00A14032"/>
    <w:rsid w:val="00A22313"/>
    <w:rsid w:val="00A32F4A"/>
    <w:rsid w:val="00A568B9"/>
    <w:rsid w:val="00A617F4"/>
    <w:rsid w:val="00A745A3"/>
    <w:rsid w:val="00A9552F"/>
    <w:rsid w:val="00AD5F8F"/>
    <w:rsid w:val="00AF28E0"/>
    <w:rsid w:val="00B20083"/>
    <w:rsid w:val="00B24978"/>
    <w:rsid w:val="00B31DBC"/>
    <w:rsid w:val="00B50CCE"/>
    <w:rsid w:val="00B57A59"/>
    <w:rsid w:val="00B82B63"/>
    <w:rsid w:val="00B82C61"/>
    <w:rsid w:val="00BA7BF5"/>
    <w:rsid w:val="00BB58D7"/>
    <w:rsid w:val="00BB60E3"/>
    <w:rsid w:val="00BD3317"/>
    <w:rsid w:val="00BD64F6"/>
    <w:rsid w:val="00C043BD"/>
    <w:rsid w:val="00C261D1"/>
    <w:rsid w:val="00C42A94"/>
    <w:rsid w:val="00C4654E"/>
    <w:rsid w:val="00C83CE6"/>
    <w:rsid w:val="00C873B4"/>
    <w:rsid w:val="00C90C1C"/>
    <w:rsid w:val="00CA68D1"/>
    <w:rsid w:val="00CB039B"/>
    <w:rsid w:val="00CB1D9A"/>
    <w:rsid w:val="00CB760C"/>
    <w:rsid w:val="00CE0C9E"/>
    <w:rsid w:val="00CF5E96"/>
    <w:rsid w:val="00CF6370"/>
    <w:rsid w:val="00D12A84"/>
    <w:rsid w:val="00D17955"/>
    <w:rsid w:val="00D240AA"/>
    <w:rsid w:val="00D37C72"/>
    <w:rsid w:val="00D52B99"/>
    <w:rsid w:val="00DC0E32"/>
    <w:rsid w:val="00DE18E8"/>
    <w:rsid w:val="00E0218A"/>
    <w:rsid w:val="00E1107F"/>
    <w:rsid w:val="00E11682"/>
    <w:rsid w:val="00E52274"/>
    <w:rsid w:val="00E741A9"/>
    <w:rsid w:val="00E80B8C"/>
    <w:rsid w:val="00E87068"/>
    <w:rsid w:val="00EA673E"/>
    <w:rsid w:val="00EA7AF0"/>
    <w:rsid w:val="00EC29BD"/>
    <w:rsid w:val="00ED1A9C"/>
    <w:rsid w:val="00EF123E"/>
    <w:rsid w:val="00F05EC7"/>
    <w:rsid w:val="00F06FDF"/>
    <w:rsid w:val="00F26F9B"/>
    <w:rsid w:val="00F31B49"/>
    <w:rsid w:val="00F427CC"/>
    <w:rsid w:val="00F739E7"/>
    <w:rsid w:val="00F750A6"/>
    <w:rsid w:val="00F9106C"/>
    <w:rsid w:val="00FC2B10"/>
    <w:rsid w:val="00FC3ECE"/>
    <w:rsid w:val="00FD0B36"/>
    <w:rsid w:val="00FD0BD3"/>
    <w:rsid w:val="00FE0FDC"/>
    <w:rsid w:val="00FE112E"/>
    <w:rsid w:val="00FE5473"/>
    <w:rsid w:val="00FF13B2"/>
    <w:rsid w:val="00FF4B4F"/>
    <w:rsid w:val="00FF6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E8543C9"/>
  <w15:chartTrackingRefBased/>
  <w15:docId w15:val="{6096043D-3CB2-498C-85D8-D723CCA55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77625"/>
    <w:pPr>
      <w:spacing w:after="200" w:line="27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043B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رأس الصفحة Char"/>
    <w:basedOn w:val="a0"/>
    <w:link w:val="a3"/>
    <w:uiPriority w:val="99"/>
    <w:rsid w:val="00C043BD"/>
  </w:style>
  <w:style w:type="paragraph" w:styleId="a4">
    <w:name w:val="footer"/>
    <w:basedOn w:val="a"/>
    <w:link w:val="Char0"/>
    <w:uiPriority w:val="99"/>
    <w:unhideWhenUsed/>
    <w:rsid w:val="00C043B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تذييل الصفحة Char"/>
    <w:basedOn w:val="a0"/>
    <w:link w:val="a4"/>
    <w:uiPriority w:val="99"/>
    <w:rsid w:val="00C043BD"/>
  </w:style>
  <w:style w:type="paragraph" w:styleId="a5">
    <w:name w:val="Balloon Text"/>
    <w:basedOn w:val="a"/>
    <w:link w:val="Char1"/>
    <w:uiPriority w:val="99"/>
    <w:semiHidden/>
    <w:unhideWhenUsed/>
    <w:rsid w:val="00C043BD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Char1">
    <w:name w:val="نص في بالون Char"/>
    <w:basedOn w:val="a0"/>
    <w:link w:val="a5"/>
    <w:uiPriority w:val="99"/>
    <w:semiHidden/>
    <w:rsid w:val="00C043BD"/>
    <w:rPr>
      <w:rFonts w:ascii="Tahoma" w:hAnsi="Tahoma" w:cs="Tahoma"/>
      <w:sz w:val="18"/>
      <w:szCs w:val="18"/>
    </w:rPr>
  </w:style>
  <w:style w:type="table" w:styleId="a6">
    <w:name w:val="Table Grid"/>
    <w:basedOn w:val="a1"/>
    <w:uiPriority w:val="39"/>
    <w:rsid w:val="00B31D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576E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20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7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1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AZIZ</dc:creator>
  <cp:keywords/>
  <dc:description/>
  <cp:lastModifiedBy>Abdulghafour Halabi</cp:lastModifiedBy>
  <cp:revision>45</cp:revision>
  <cp:lastPrinted>2020-08-06T08:40:00Z</cp:lastPrinted>
  <dcterms:created xsi:type="dcterms:W3CDTF">2018-12-27T08:12:00Z</dcterms:created>
  <dcterms:modified xsi:type="dcterms:W3CDTF">2020-09-01T11:26:00Z</dcterms:modified>
</cp:coreProperties>
</file>